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Egypt</w:t>
      </w:r>
      <w:r>
        <w:t xml:space="preserve"> </w:t>
      </w:r>
      <w:r>
        <w:t xml:space="preserve">Alexandria's</w:t>
      </w:r>
      <w:r>
        <w:t xml:space="preserve"> </w:t>
      </w:r>
      <w:r>
        <w:t xml:space="preserve">Healthcare</w:t>
      </w:r>
      <w:r>
        <w:t xml:space="preserve"> </w:t>
      </w:r>
      <w:r>
        <w:t xml:space="preserve">System</w:t>
      </w:r>
    </w:p>
    <w:bookmarkStart w:id="20" w:name="Xc29dd93c3013e0006ee8a67c70b5d5c542f44b5"/>
    <w:p>
      <w:pPr>
        <w:pStyle w:val="Heading1"/>
      </w:pPr>
      <w:r>
        <w:t xml:space="preserve">The Critical Role of the Nurse: A Dissertation Analysis of Nursing Practice in Egypt Alexandria</w:t>
      </w:r>
    </w:p>
    <w:p>
      <w:pPr>
        <w:pStyle w:val="FirstParagraph"/>
      </w:pPr>
      <w:r>
        <w:rPr>
          <w:bCs/>
          <w:b/>
        </w:rPr>
        <w:t xml:space="preserve">Introduction: Contextualizing Nursing in Egypt Alexandria</w:t>
      </w:r>
    </w:p>
    <w:p>
      <w:pPr>
        <w:pStyle w:val="BodyText"/>
      </w:pPr>
      <w:r>
        <w:t xml:space="preserve">This dissertation examines the indispensable role of the Nurse within the complex healthcare ecosystem of Egypt Alexandria. As one of Egypt's most populous and historically significant cities, Alexandria faces unique public health challenges that place immense responsibility on its nursing workforce. This analysis delves into the current state, persistent challenges, and future potential of Nursing practice specifically within Alexandria’s hospitals, clinics, and community settings. The Nurse in Egypt Alexandria is not merely a healthcare provider but a cornerstone of patient care delivery in an environment marked by high population density, varying socioeconomic conditions, and evolving healthcare demands. Understanding this context is vital for developing effective health strategies for the city.</w:t>
      </w:r>
    </w:p>
    <w:p>
      <w:pPr>
        <w:pStyle w:val="BodyText"/>
      </w:pPr>
      <w:r>
        <w:rPr>
          <w:bCs/>
          <w:b/>
        </w:rPr>
        <w:t xml:space="preserve">The Multifaceted Role of the Nurse: Beyond Basic Care</w:t>
      </w:r>
    </w:p>
    <w:p>
      <w:pPr>
        <w:pStyle w:val="BodyText"/>
      </w:pPr>
      <w:r>
        <w:t xml:space="preserve">In Egypt Alexandria, the modern Nurse transcends traditional bedside care. This Dissertation emphasizes that the contemporary Nurse functions as a clinical expert, patient advocate, educator, coordinator of care, and often a primary point of contact for patients navigating a complex system. In bustling public hospitals like Alexandria Main Hospital or Al-Shatby General Hospital, Nurses manage heavy caseloads – from emergency trauma cases to chronic disease management (diabetes, cardiovascular conditions) prevalent in the population. They perform critical assessments, administer medications safely under resource constraints, provide emotional support during extended hospital stays common in the Egyptian context, and educate patients and families on post-discharge care. The Nurse's role is especially pivotal in community health centers across Alexandria’s diverse neighborhoods (like Ramleh, Montazah, or Sidi Gaber), where they conduct screenings, vaccinations (crucial for public health initiatives), maternal and child health programs, and manage home-based care for the elderly or chronically ill. The Nurse truly embodies the frontline of healthcare delivery in Egypt Alexandria.</w:t>
      </w:r>
    </w:p>
    <w:p>
      <w:pPr>
        <w:pStyle w:val="BodyText"/>
      </w:pPr>
      <w:r>
        <w:rPr>
          <w:bCs/>
          <w:b/>
        </w:rPr>
        <w:t xml:space="preserve">Challenges Facing Nurses in Egypt Alexandria: A Systemic Analysis</w:t>
      </w:r>
    </w:p>
    <w:p>
      <w:pPr>
        <w:pStyle w:val="BodyText"/>
      </w:pPr>
      <w:r>
        <w:t xml:space="preserve">This Dissertation identifies critical challenges hindering optimal Nursing practice in Alexandria. A primary issue is chronic staffing shortages, particularly in specialized areas like ICU, pediatrics, and emergency medicine. Many public facilities operate with significantly below recommended nurse-to-patient ratios due to budget constraints and recruitment difficulties within Egypt's national healthcare framework. This directly impacts patient safety and quality of care. Additionally, continuous professional development opportunities for Nurses often lag behind international standards; access to advanced training programs or specialized certifications in Alexandria can be limited, affecting skill retention and the ability to implement evidence-based practices. Infrastructure limitations – including outdated equipment, insufficient supplies (especially in some community clinics), and overcrowded wards – further compound the strain on Nurses daily. Cultural factors also play a role; while deeply respected, Nurses sometimes face societal expectations that undervalue their clinical expertise compared to physicians, impacting their professional autonomy within the healthcare team structure of Egypt Alexandria.</w:t>
      </w:r>
    </w:p>
    <w:p>
      <w:pPr>
        <w:pStyle w:val="BodyText"/>
      </w:pPr>
      <w:r>
        <w:rPr>
          <w:bCs/>
          <w:b/>
        </w:rPr>
        <w:t xml:space="preserve">Strategies for Elevating Nursing in Egypt Alexandria: A Path Forward</w:t>
      </w:r>
    </w:p>
    <w:p>
      <w:pPr>
        <w:pStyle w:val="BodyText"/>
      </w:pPr>
      <w:r>
        <w:t xml:space="preserve">Addressing these challenges requires targeted interventions. This Dissertation proposes several key strategies specifically relevant to Egypt Alexandria's context. Firstly, enhancing recruitment and retention is paramount. This involves developing competitive compensation packages aligned with the cost of living in Alexandria, improving working conditions (adequate rest areas, modern facilities), and creating clear career progression pathways for Nurses within the public health system. Secondly, investing strategically in continuous education is non-negotiable; establishing robust partnerships between Alexandria's nursing colleges (like the Faculty of Nursing at Alexandria University) and major hospitals to deliver accessible advanced training modules on topics like critical care, chronic disease management, and digital health literacy is essential. Thirdly, leveraging technology can significantly support Nurses – implementing streamlined electronic health records systems tailored for Egypt Alexandria's workflow could reduce administrative burden and improve coordination. Finally, actively promoting the Nurse as a vital decision-maker within interdisciplinary healthcare teams across all levels of Alexandria's healthcare institutions is crucial for maximizing their impact and respecting their expertise.</w:t>
      </w:r>
    </w:p>
    <w:p>
      <w:pPr>
        <w:pStyle w:val="BodyText"/>
      </w:pPr>
      <w:r>
        <w:rPr>
          <w:bCs/>
          <w:b/>
        </w:rPr>
        <w:t xml:space="preserve">Conclusion: The Indispensable Nurse in Shaping Alexandria's Health Future</w:t>
      </w:r>
    </w:p>
    <w:p>
      <w:pPr>
        <w:pStyle w:val="BodyText"/>
      </w:pPr>
      <w:r>
        <w:t xml:space="preserve">This Dissertation underscores that the Nurse is the indispensable, dynamic force within Egypt Alexandria's healthcare landscape. Their daily actions directly influence patient outcomes, community health resilience, and the overall efficiency of a system serving millions. Overcoming current challenges – staffing shortages, resource limitations, and professional development gaps – demands concerted effort from policymakers at both national and local Alexandria levels. Prioritizing the Nurse in strategic healthcare planning is not just an ethical imperative; it is a pragmatic necessity for building a sustainable, equitable, and high-quality healthcare system capable of meeting the needs of Alexandria's diverse population. The future health trajectory of Egypt Alexandria hinges significantly on empowering its Nursing workforce. Investing in the Nurse today means investing in healthier families, stronger communities, and a more robust public health infrastructure for Egypt's second-largest city tomorrow. The role of the Nurse in Egypt Alexandria is not merely important; it is fundamental to the city's well-being.</w:t>
      </w:r>
    </w:p>
    <w:p>
      <w:pPr>
        <w:pStyle w:val="BodyText"/>
      </w:pPr>
      <w:r>
        <w:rPr>
          <w:bCs/>
          <w:b/>
        </w:rPr>
        <w:t xml:space="preserve">Word Count: 89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Egypt Alexandria's Healthcare System</dc:title>
  <dc:creator/>
  <dc:language>en</dc:language>
  <cp:keywords/>
  <dcterms:created xsi:type="dcterms:W3CDTF">2026-07-20T06:58:55Z</dcterms:created>
  <dcterms:modified xsi:type="dcterms:W3CDTF">2026-07-20T06:58:55Z</dcterms:modified>
</cp:coreProperties>
</file>

<file path=docProps/custom.xml><?xml version="1.0" encoding="utf-8"?>
<Properties xmlns="http://schemas.openxmlformats.org/officeDocument/2006/custom-properties" xmlns:vt="http://schemas.openxmlformats.org/officeDocument/2006/docPropsVTypes"/>
</file>